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6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3"/>
        <w:gridCol w:w="2790"/>
        <w:gridCol w:w="2725"/>
        <w:gridCol w:w="2835"/>
        <w:gridCol w:w="2835"/>
        <w:gridCol w:w="3260"/>
      </w:tblGrid>
      <w:tr w:rsidR="007534B6" w:rsidRPr="003973DF" w:rsidTr="004465CF">
        <w:trPr>
          <w:trHeight w:val="372"/>
          <w:tblHeader/>
          <w:jc w:val="center"/>
        </w:trPr>
        <w:tc>
          <w:tcPr>
            <w:tcW w:w="1143" w:type="dxa"/>
            <w:shd w:val="clear" w:color="000000" w:fill="AEAAAA"/>
            <w:noWrap/>
            <w:vAlign w:val="center"/>
            <w:hideMark/>
          </w:tcPr>
          <w:p w:rsidR="00250A41" w:rsidRPr="003973DF" w:rsidRDefault="00250A41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</w:pPr>
            <w:bookmarkStart w:id="0" w:name="_GoBack"/>
            <w:bookmarkEnd w:id="0"/>
            <w:r w:rsidRPr="003973DF"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>Saatler</w:t>
            </w:r>
          </w:p>
        </w:tc>
        <w:tc>
          <w:tcPr>
            <w:tcW w:w="2790" w:type="dxa"/>
            <w:shd w:val="clear" w:color="000000" w:fill="AEAAAA"/>
            <w:noWrap/>
            <w:vAlign w:val="center"/>
            <w:hideMark/>
          </w:tcPr>
          <w:p w:rsidR="00250A41" w:rsidRPr="003973DF" w:rsidRDefault="000D0BAC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 xml:space="preserve">08.07.2019 </w:t>
            </w:r>
            <w:r w:rsidR="00250A41" w:rsidRPr="003973DF"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>Pazartesi</w:t>
            </w:r>
          </w:p>
        </w:tc>
        <w:tc>
          <w:tcPr>
            <w:tcW w:w="2725" w:type="dxa"/>
            <w:shd w:val="clear" w:color="000000" w:fill="AEAAAA"/>
            <w:noWrap/>
            <w:vAlign w:val="center"/>
            <w:hideMark/>
          </w:tcPr>
          <w:p w:rsidR="00250A41" w:rsidRPr="003973DF" w:rsidRDefault="000D0BAC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 xml:space="preserve">09.07.2019 </w:t>
            </w:r>
            <w:r w:rsidR="00250A41" w:rsidRPr="003973DF"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>Salı</w:t>
            </w:r>
          </w:p>
        </w:tc>
        <w:tc>
          <w:tcPr>
            <w:tcW w:w="2835" w:type="dxa"/>
            <w:shd w:val="clear" w:color="000000" w:fill="AEAAAA"/>
            <w:noWrap/>
            <w:vAlign w:val="center"/>
            <w:hideMark/>
          </w:tcPr>
          <w:p w:rsidR="00250A41" w:rsidRPr="003973DF" w:rsidRDefault="000D0BAC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 xml:space="preserve">10.07.2019 </w:t>
            </w:r>
            <w:r w:rsidR="00250A41" w:rsidRPr="003973DF"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>Çarşamba</w:t>
            </w:r>
          </w:p>
        </w:tc>
        <w:tc>
          <w:tcPr>
            <w:tcW w:w="2835" w:type="dxa"/>
            <w:shd w:val="clear" w:color="000000" w:fill="AEAAAA"/>
            <w:noWrap/>
            <w:vAlign w:val="center"/>
            <w:hideMark/>
          </w:tcPr>
          <w:p w:rsidR="00250A41" w:rsidRPr="003973DF" w:rsidRDefault="000D0BAC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 xml:space="preserve">11.07.2019 </w:t>
            </w:r>
            <w:r w:rsidR="00250A41" w:rsidRPr="003973DF"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>Perşembe</w:t>
            </w:r>
          </w:p>
        </w:tc>
        <w:tc>
          <w:tcPr>
            <w:tcW w:w="3260" w:type="dxa"/>
            <w:shd w:val="clear" w:color="000000" w:fill="AEAAAA"/>
            <w:noWrap/>
            <w:vAlign w:val="center"/>
            <w:hideMark/>
          </w:tcPr>
          <w:p w:rsidR="00250A41" w:rsidRPr="003973DF" w:rsidRDefault="000D0BAC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 xml:space="preserve">12.07.2019 </w:t>
            </w:r>
            <w:r w:rsidR="00250A41" w:rsidRPr="003973DF">
              <w:rPr>
                <w:rFonts w:asciiTheme="minorBidi" w:hAnsiTheme="minorBidi" w:cstheme="minorBidi"/>
                <w:b/>
                <w:bCs/>
                <w:color w:val="0D0D0D" w:themeColor="text1" w:themeTint="F2"/>
                <w:sz w:val="16"/>
                <w:szCs w:val="16"/>
              </w:rPr>
              <w:t>Cuma</w:t>
            </w:r>
          </w:p>
        </w:tc>
      </w:tr>
      <w:tr w:rsidR="00CC781A" w:rsidRPr="003973DF" w:rsidTr="000D0BAC">
        <w:trPr>
          <w:trHeight w:val="1579"/>
          <w:jc w:val="center"/>
        </w:trPr>
        <w:tc>
          <w:tcPr>
            <w:tcW w:w="1143" w:type="dxa"/>
            <w:shd w:val="clear" w:color="000000" w:fill="D9D9D9"/>
            <w:noWrap/>
            <w:vAlign w:val="center"/>
          </w:tcPr>
          <w:p w:rsidR="00CC781A" w:rsidRPr="003973DF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D61FE4">
              <w:rPr>
                <w:rFonts w:hAnsiTheme="minorHAnsi" w:cstheme="minorHAnsi"/>
                <w:color w:val="000000"/>
                <w:sz w:val="16"/>
              </w:rPr>
              <w:t>09:00-10:30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:rsidR="00CC781A" w:rsidRPr="003973DF" w:rsidRDefault="00CC781A" w:rsidP="000D0B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2725" w:type="dxa"/>
            <w:shd w:val="clear" w:color="000000" w:fill="FFFFFF"/>
            <w:vAlign w:val="center"/>
          </w:tcPr>
          <w:p w:rsidR="00CC781A" w:rsidRPr="003973DF" w:rsidRDefault="00CC781A" w:rsidP="00CC781A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2835" w:type="dxa"/>
            <w:shd w:val="clear" w:color="000000" w:fill="FFFFFF"/>
            <w:noWrap/>
            <w:vAlign w:val="center"/>
          </w:tcPr>
          <w:p w:rsidR="000D0BAC" w:rsidRPr="003973DF" w:rsidRDefault="000D0BAC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2835" w:type="dxa"/>
            <w:shd w:val="clear" w:color="000000" w:fill="FFFFFF"/>
            <w:vAlign w:val="center"/>
          </w:tcPr>
          <w:p w:rsidR="00CC781A" w:rsidRPr="003973DF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3260" w:type="dxa"/>
            <w:shd w:val="clear" w:color="000000" w:fill="FFFFFF"/>
            <w:noWrap/>
            <w:vAlign w:val="center"/>
          </w:tcPr>
          <w:p w:rsidR="00CC781A" w:rsidRPr="003973DF" w:rsidRDefault="00CC781A" w:rsidP="00CC781A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</w:tr>
      <w:tr w:rsidR="00CC781A" w:rsidRPr="003973DF" w:rsidTr="000D0BAC">
        <w:trPr>
          <w:trHeight w:val="1579"/>
          <w:jc w:val="center"/>
        </w:trPr>
        <w:tc>
          <w:tcPr>
            <w:tcW w:w="1143" w:type="dxa"/>
            <w:shd w:val="clear" w:color="000000" w:fill="D9D9D9"/>
            <w:noWrap/>
            <w:vAlign w:val="center"/>
          </w:tcPr>
          <w:p w:rsidR="00CC781A" w:rsidRPr="003973DF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D61FE4">
              <w:rPr>
                <w:rFonts w:hAnsiTheme="minorHAnsi" w:cstheme="minorHAnsi"/>
                <w:color w:val="000000"/>
                <w:sz w:val="16"/>
              </w:rPr>
              <w:t>10:30</w:t>
            </w:r>
            <w:r>
              <w:rPr>
                <w:rFonts w:hAnsiTheme="minorHAnsi" w:cstheme="minorHAnsi"/>
                <w:color w:val="000000"/>
                <w:sz w:val="16"/>
              </w:rPr>
              <w:t>-</w:t>
            </w:r>
            <w:r w:rsidRPr="00D61FE4">
              <w:rPr>
                <w:rFonts w:hAnsiTheme="minorHAnsi" w:cstheme="minorHAnsi"/>
                <w:color w:val="000000"/>
                <w:sz w:val="16"/>
              </w:rPr>
              <w:t>12:00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:rsidR="00CC781A" w:rsidRPr="003973DF" w:rsidRDefault="00CC781A" w:rsidP="0024016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2725" w:type="dxa"/>
            <w:shd w:val="clear" w:color="000000" w:fill="FFFFFF"/>
            <w:vAlign w:val="center"/>
          </w:tcPr>
          <w:p w:rsidR="00CC781A" w:rsidRPr="003973DF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2835" w:type="dxa"/>
            <w:shd w:val="clear" w:color="000000" w:fill="FFFFFF"/>
            <w:vAlign w:val="center"/>
          </w:tcPr>
          <w:p w:rsidR="000D0BAC" w:rsidRDefault="000D0BAC" w:rsidP="000D0BAC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3973DF"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CEV305</w:t>
            </w:r>
            <w:r w:rsidRPr="003973DF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 xml:space="preserve"> Çevre Modellemesi</w:t>
            </w:r>
          </w:p>
          <w:p w:rsidR="00CC781A" w:rsidRPr="003973DF" w:rsidRDefault="00240162" w:rsidP="000D0BA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AEKM Z3</w:t>
            </w:r>
          </w:p>
        </w:tc>
        <w:tc>
          <w:tcPr>
            <w:tcW w:w="2835" w:type="dxa"/>
            <w:shd w:val="clear" w:color="000000" w:fill="FFFFFF"/>
            <w:vAlign w:val="center"/>
          </w:tcPr>
          <w:p w:rsidR="00CC781A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</w:pPr>
          </w:p>
          <w:p w:rsidR="00CC781A" w:rsidRPr="003973DF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3260" w:type="dxa"/>
            <w:shd w:val="clear" w:color="000000" w:fill="FFFFFF"/>
            <w:noWrap/>
            <w:vAlign w:val="center"/>
          </w:tcPr>
          <w:p w:rsidR="00CC781A" w:rsidRDefault="00CC781A" w:rsidP="00CC781A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3973DF"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FIZ102</w:t>
            </w:r>
            <w:r w:rsidRPr="003973DF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- Fizik 2</w:t>
            </w:r>
          </w:p>
          <w:p w:rsidR="000D0BAC" w:rsidRPr="003973DF" w:rsidRDefault="00240162" w:rsidP="00CC781A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AEKM Z1-Z6-Z7</w:t>
            </w:r>
          </w:p>
          <w:p w:rsidR="00CC781A" w:rsidRPr="003973DF" w:rsidRDefault="00CC781A" w:rsidP="00CC781A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</w:tr>
      <w:tr w:rsidR="007534B6" w:rsidRPr="003973DF" w:rsidTr="000D0BAC">
        <w:trPr>
          <w:trHeight w:val="1579"/>
          <w:jc w:val="center"/>
        </w:trPr>
        <w:tc>
          <w:tcPr>
            <w:tcW w:w="1143" w:type="dxa"/>
            <w:shd w:val="clear" w:color="000000" w:fill="D9D9D9"/>
            <w:noWrap/>
            <w:vAlign w:val="center"/>
          </w:tcPr>
          <w:p w:rsidR="00221DE9" w:rsidRPr="003973DF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D61FE4">
              <w:rPr>
                <w:rFonts w:hAnsiTheme="minorHAnsi" w:cstheme="minorHAnsi"/>
                <w:color w:val="000000"/>
                <w:sz w:val="16"/>
              </w:rPr>
              <w:t>12:00-13:30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:rsidR="00240162" w:rsidRDefault="00240162" w:rsidP="0024016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3973DF"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MAT10</w:t>
            </w:r>
            <w:r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1</w:t>
            </w:r>
            <w:r w:rsidRPr="003973DF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 xml:space="preserve"> Matematik I</w:t>
            </w:r>
          </w:p>
          <w:p w:rsidR="00240162" w:rsidRPr="003973DF" w:rsidRDefault="00240162" w:rsidP="0024016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(Bilgisayar Müh. İle ortak ders)</w:t>
            </w:r>
          </w:p>
          <w:p w:rsidR="00221DE9" w:rsidRPr="003973DF" w:rsidRDefault="00240162" w:rsidP="004465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AEKM Z5-Z6-Z7</w:t>
            </w:r>
          </w:p>
        </w:tc>
        <w:tc>
          <w:tcPr>
            <w:tcW w:w="2725" w:type="dxa"/>
            <w:shd w:val="clear" w:color="auto" w:fill="auto"/>
            <w:vAlign w:val="center"/>
          </w:tcPr>
          <w:p w:rsidR="00CC781A" w:rsidRPr="003973DF" w:rsidRDefault="00CC781A" w:rsidP="00CC781A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3973DF"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FIZ101</w:t>
            </w:r>
            <w:r w:rsidRPr="003973DF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- Fizik I</w:t>
            </w:r>
          </w:p>
          <w:p w:rsidR="00221DE9" w:rsidRPr="003973DF" w:rsidRDefault="00240162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AEKM Z1-Z2</w:t>
            </w:r>
          </w:p>
        </w:tc>
        <w:tc>
          <w:tcPr>
            <w:tcW w:w="2835" w:type="dxa"/>
            <w:shd w:val="clear" w:color="000000" w:fill="FFFFFF"/>
            <w:noWrap/>
            <w:vAlign w:val="center"/>
          </w:tcPr>
          <w:p w:rsidR="00221DE9" w:rsidRPr="003973DF" w:rsidRDefault="00221DE9" w:rsidP="004465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2835" w:type="dxa"/>
            <w:shd w:val="clear" w:color="000000" w:fill="FFFFFF"/>
            <w:vAlign w:val="center"/>
          </w:tcPr>
          <w:p w:rsidR="00240162" w:rsidRDefault="00240162" w:rsidP="00240162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3973DF"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MAT10</w:t>
            </w:r>
            <w:r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2</w:t>
            </w:r>
            <w:r w:rsidRPr="003973DF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 xml:space="preserve"> Matematik II</w:t>
            </w:r>
          </w:p>
          <w:p w:rsidR="00240162" w:rsidRPr="003973DF" w:rsidRDefault="00240162" w:rsidP="0024016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(Bilgisayar Müh. İle ortak ders)</w:t>
            </w:r>
          </w:p>
          <w:p w:rsidR="00221DE9" w:rsidRPr="003973DF" w:rsidRDefault="00240162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AEKM Z6-Z7</w:t>
            </w:r>
          </w:p>
        </w:tc>
        <w:tc>
          <w:tcPr>
            <w:tcW w:w="3260" w:type="dxa"/>
            <w:shd w:val="clear" w:color="000000" w:fill="FFFFFF"/>
            <w:noWrap/>
            <w:vAlign w:val="center"/>
          </w:tcPr>
          <w:p w:rsidR="00221DE9" w:rsidRPr="003973DF" w:rsidRDefault="00221DE9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</w:tr>
      <w:tr w:rsidR="007534B6" w:rsidRPr="003973DF" w:rsidTr="000D0BAC">
        <w:trPr>
          <w:trHeight w:val="1579"/>
          <w:jc w:val="center"/>
        </w:trPr>
        <w:tc>
          <w:tcPr>
            <w:tcW w:w="1143" w:type="dxa"/>
            <w:shd w:val="clear" w:color="000000" w:fill="D9D9D9"/>
            <w:noWrap/>
            <w:vAlign w:val="center"/>
          </w:tcPr>
          <w:p w:rsidR="00221DE9" w:rsidRPr="003973DF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D61FE4">
              <w:rPr>
                <w:rFonts w:hAnsiTheme="minorHAnsi" w:cstheme="minorHAnsi"/>
                <w:color w:val="000000"/>
                <w:sz w:val="16"/>
              </w:rPr>
              <w:t>13:30 – 15:00</w:t>
            </w:r>
          </w:p>
        </w:tc>
        <w:tc>
          <w:tcPr>
            <w:tcW w:w="2790" w:type="dxa"/>
            <w:shd w:val="clear" w:color="000000" w:fill="FFFFFF"/>
            <w:vAlign w:val="center"/>
          </w:tcPr>
          <w:p w:rsidR="00221DE9" w:rsidRPr="003973DF" w:rsidRDefault="00221DE9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2725" w:type="dxa"/>
            <w:shd w:val="clear" w:color="auto" w:fill="auto"/>
            <w:vAlign w:val="center"/>
          </w:tcPr>
          <w:p w:rsidR="00221DE9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3973DF"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CEV304</w:t>
            </w:r>
            <w:r w:rsidRPr="003973DF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 xml:space="preserve"> Hava Kirliliği ve Kontrolü</w:t>
            </w:r>
          </w:p>
          <w:p w:rsidR="000D0BAC" w:rsidRPr="003973DF" w:rsidRDefault="00240162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AEKM Z1</w:t>
            </w:r>
          </w:p>
        </w:tc>
        <w:tc>
          <w:tcPr>
            <w:tcW w:w="2835" w:type="dxa"/>
            <w:shd w:val="clear" w:color="000000" w:fill="FFFFFF"/>
            <w:noWrap/>
            <w:vAlign w:val="center"/>
          </w:tcPr>
          <w:p w:rsidR="00221DE9" w:rsidRPr="003973DF" w:rsidRDefault="00221DE9" w:rsidP="004465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2835" w:type="dxa"/>
            <w:shd w:val="clear" w:color="000000" w:fill="FFFFFF"/>
            <w:vAlign w:val="center"/>
          </w:tcPr>
          <w:p w:rsidR="00221DE9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3973DF"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 xml:space="preserve">CEV208 </w:t>
            </w:r>
            <w:r w:rsidRPr="003973DF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Çevre Mühendisliğinde Bilgisayar Uygulamaları</w:t>
            </w:r>
          </w:p>
          <w:p w:rsidR="000D0BAC" w:rsidRPr="003973DF" w:rsidRDefault="00240162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419</w:t>
            </w:r>
          </w:p>
        </w:tc>
        <w:tc>
          <w:tcPr>
            <w:tcW w:w="3260" w:type="dxa"/>
            <w:shd w:val="clear" w:color="000000" w:fill="FFFFFF"/>
            <w:noWrap/>
            <w:vAlign w:val="center"/>
          </w:tcPr>
          <w:p w:rsidR="00240162" w:rsidRDefault="00240162" w:rsidP="00240162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14:00-15:00</w:t>
            </w:r>
          </w:p>
          <w:p w:rsidR="003470EE" w:rsidRDefault="00CC781A" w:rsidP="00240162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3973DF"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MS 313</w:t>
            </w:r>
            <w:r w:rsidRPr="003973DF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- Toplam Kalite Yönetimi</w:t>
            </w:r>
            <w:r w:rsidR="000D0BAC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 xml:space="preserve"> </w:t>
            </w:r>
          </w:p>
          <w:p w:rsidR="00240162" w:rsidRPr="003973DF" w:rsidRDefault="00240162" w:rsidP="00240162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AEKM Z7</w:t>
            </w:r>
          </w:p>
        </w:tc>
      </w:tr>
      <w:tr w:rsidR="007534B6" w:rsidRPr="003973DF" w:rsidTr="000D0BAC">
        <w:trPr>
          <w:trHeight w:val="1579"/>
          <w:jc w:val="center"/>
        </w:trPr>
        <w:tc>
          <w:tcPr>
            <w:tcW w:w="1143" w:type="dxa"/>
            <w:shd w:val="clear" w:color="000000" w:fill="D9D9D9"/>
            <w:noWrap/>
            <w:vAlign w:val="center"/>
          </w:tcPr>
          <w:p w:rsidR="00221DE9" w:rsidRPr="003973DF" w:rsidRDefault="00CC781A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D61FE4">
              <w:rPr>
                <w:rFonts w:hAnsiTheme="minorHAnsi" w:cstheme="minorHAnsi"/>
                <w:color w:val="000000"/>
                <w:sz w:val="16"/>
              </w:rPr>
              <w:t>15:00-17:00</w:t>
            </w:r>
          </w:p>
        </w:tc>
        <w:tc>
          <w:tcPr>
            <w:tcW w:w="2790" w:type="dxa"/>
            <w:shd w:val="clear" w:color="000000" w:fill="FFFFFF"/>
            <w:noWrap/>
            <w:vAlign w:val="center"/>
          </w:tcPr>
          <w:p w:rsidR="00221DE9" w:rsidRPr="00B72491" w:rsidRDefault="00221DE9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2725" w:type="dxa"/>
            <w:shd w:val="clear" w:color="auto" w:fill="auto"/>
            <w:vAlign w:val="center"/>
          </w:tcPr>
          <w:p w:rsidR="00221DE9" w:rsidRPr="003973DF" w:rsidRDefault="00221DE9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2835" w:type="dxa"/>
            <w:shd w:val="clear" w:color="000000" w:fill="FFFFFF"/>
            <w:noWrap/>
            <w:vAlign w:val="center"/>
          </w:tcPr>
          <w:p w:rsidR="00240162" w:rsidRDefault="00240162" w:rsidP="004465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16:30-17:30</w:t>
            </w:r>
          </w:p>
          <w:p w:rsidR="00221DE9" w:rsidRDefault="00D858D0" w:rsidP="004465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3973DF"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MS 315</w:t>
            </w:r>
            <w:r w:rsidRPr="003973DF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- İş Güvenliği</w:t>
            </w:r>
          </w:p>
          <w:p w:rsidR="000D0BAC" w:rsidRPr="003973DF" w:rsidRDefault="00240162" w:rsidP="004465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AEKM Z1</w:t>
            </w:r>
          </w:p>
        </w:tc>
        <w:tc>
          <w:tcPr>
            <w:tcW w:w="2835" w:type="dxa"/>
            <w:shd w:val="clear" w:color="000000" w:fill="FFFFFF"/>
            <w:vAlign w:val="center"/>
          </w:tcPr>
          <w:p w:rsidR="00221DE9" w:rsidRPr="003973DF" w:rsidRDefault="00221DE9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</w:p>
        </w:tc>
        <w:tc>
          <w:tcPr>
            <w:tcW w:w="3260" w:type="dxa"/>
            <w:shd w:val="clear" w:color="000000" w:fill="FFFFFF"/>
            <w:noWrap/>
            <w:vAlign w:val="center"/>
          </w:tcPr>
          <w:p w:rsidR="00240162" w:rsidRDefault="00240162" w:rsidP="004465CF">
            <w:pPr>
              <w:spacing w:after="0" w:line="240" w:lineRule="auto"/>
              <w:jc w:val="center"/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15:00-16:00</w:t>
            </w:r>
          </w:p>
          <w:p w:rsidR="003470EE" w:rsidRDefault="00CC781A" w:rsidP="00240162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 w:rsidRPr="003973DF">
              <w:rPr>
                <w:rFonts w:asciiTheme="minorBidi" w:hAnsiTheme="minorBidi" w:cstheme="minorBidi"/>
                <w:b/>
                <w:color w:val="0D0D0D" w:themeColor="text1" w:themeTint="F2"/>
                <w:sz w:val="16"/>
                <w:szCs w:val="16"/>
              </w:rPr>
              <w:t>US 209</w:t>
            </w:r>
            <w:r w:rsidRPr="003973DF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- İletişim Tekniği</w:t>
            </w:r>
            <w:r w:rsidR="000D0BAC"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 xml:space="preserve"> </w:t>
            </w:r>
          </w:p>
          <w:p w:rsidR="00240162" w:rsidRPr="003973DF" w:rsidRDefault="00240162" w:rsidP="00240162">
            <w:pPr>
              <w:spacing w:after="0" w:line="240" w:lineRule="auto"/>
              <w:jc w:val="center"/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</w:pPr>
            <w:r>
              <w:rPr>
                <w:rFonts w:asciiTheme="minorBidi" w:hAnsiTheme="minorBidi" w:cstheme="minorBidi"/>
                <w:color w:val="0D0D0D" w:themeColor="text1" w:themeTint="F2"/>
                <w:sz w:val="16"/>
                <w:szCs w:val="16"/>
              </w:rPr>
              <w:t>AEKM Z7</w:t>
            </w:r>
          </w:p>
        </w:tc>
      </w:tr>
    </w:tbl>
    <w:p w:rsidR="000D0BAC" w:rsidRPr="00D61FE4" w:rsidRDefault="0045738F" w:rsidP="000D0BAC">
      <w:pPr>
        <w:spacing w:after="0" w:line="240" w:lineRule="auto"/>
        <w:contextualSpacing/>
        <w:rPr>
          <w:rFonts w:hAnsiTheme="minorHAnsi" w:cstheme="minorHAnsi"/>
          <w:color w:val="000000"/>
          <w:sz w:val="16"/>
          <w:szCs w:val="16"/>
        </w:rPr>
      </w:pPr>
      <w:r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0D0BAC">
        <w:rPr>
          <w:rFonts w:hAnsiTheme="minorHAnsi" w:cstheme="minorHAnsi"/>
          <w:color w:val="000000"/>
          <w:sz w:val="16"/>
          <w:szCs w:val="16"/>
        </w:rPr>
        <w:t>*</w:t>
      </w:r>
      <w:r w:rsidR="000D0BAC" w:rsidRPr="00D61FE4">
        <w:rPr>
          <w:rFonts w:hAnsiTheme="minorHAnsi" w:cstheme="minorHAnsi"/>
          <w:color w:val="000000"/>
          <w:sz w:val="16"/>
          <w:szCs w:val="16"/>
        </w:rPr>
        <w:t xml:space="preserve"> AEKM= Atatürk Eğitim ve Kültür Merkezi Dersliklerini ifade etmektedir.</w:t>
      </w:r>
    </w:p>
    <w:p w:rsidR="00A6619E" w:rsidRPr="000766EB" w:rsidRDefault="0045738F" w:rsidP="00715448">
      <w:pPr>
        <w:spacing w:after="0" w:line="240" w:lineRule="auto"/>
        <w:rPr>
          <w:rFonts w:ascii="Arial" w:hAnsi="Arial" w:cs="Arial"/>
          <w:b/>
          <w:bCs/>
          <w:color w:val="0D0D0D" w:themeColor="text1" w:themeTint="F2"/>
          <w:sz w:val="24"/>
          <w:szCs w:val="24"/>
        </w:rPr>
      </w:pPr>
      <w:r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715448"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715448"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715448"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715448"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715448"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715448"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715448"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715448" w:rsidRPr="003973DF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0D0BAC">
        <w:rPr>
          <w:rFonts w:hAnsiTheme="minorHAnsi" w:cstheme="minorHAnsi"/>
          <w:color w:val="0D0D0D" w:themeColor="text1" w:themeTint="F2"/>
          <w:sz w:val="20"/>
          <w:szCs w:val="20"/>
        </w:rPr>
        <w:tab/>
      </w:r>
      <w:r w:rsidR="00BF1B11"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>Doç. Dr. Fatih TAŞPINAR</w:t>
      </w:r>
    </w:p>
    <w:p w:rsidR="00692013" w:rsidRPr="000766EB" w:rsidRDefault="00A6619E" w:rsidP="006D696D">
      <w:pPr>
        <w:spacing w:after="0" w:line="240" w:lineRule="auto"/>
        <w:rPr>
          <w:rFonts w:ascii="Arial" w:hAnsi="Arial" w:cs="Arial"/>
          <w:b/>
          <w:bCs/>
          <w:color w:val="0D0D0D" w:themeColor="text1" w:themeTint="F2"/>
          <w:sz w:val="24"/>
          <w:szCs w:val="24"/>
        </w:rPr>
      </w:pP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 xml:space="preserve"> </w:t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="00B41124"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ab/>
      </w:r>
      <w:r w:rsidR="00DA6B1A"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 xml:space="preserve"> </w:t>
      </w:r>
      <w:r w:rsidR="00653E98"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 xml:space="preserve">  </w:t>
      </w:r>
      <w:r w:rsidRPr="000766EB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>Çevre Müh. Böl. Bşk.</w:t>
      </w:r>
    </w:p>
    <w:p w:rsidR="006D696D" w:rsidRDefault="006D696D" w:rsidP="00CC781A">
      <w:pPr>
        <w:spacing w:after="0" w:line="240" w:lineRule="auto"/>
        <w:jc w:val="both"/>
        <w:rPr>
          <w:rFonts w:ascii="Arial" w:hAnsi="Arial" w:cs="Arial"/>
          <w:color w:val="0D0D0D" w:themeColor="text1" w:themeTint="F2"/>
          <w:sz w:val="24"/>
          <w:szCs w:val="24"/>
        </w:rPr>
      </w:pPr>
    </w:p>
    <w:p w:rsidR="00CC781A" w:rsidRPr="003973DF" w:rsidRDefault="00CC781A" w:rsidP="00CC781A">
      <w:pPr>
        <w:spacing w:after="0" w:line="240" w:lineRule="auto"/>
        <w:jc w:val="both"/>
        <w:rPr>
          <w:rFonts w:ascii="Arial" w:hAnsi="Arial" w:cs="Arial"/>
          <w:color w:val="0D0D0D" w:themeColor="text1" w:themeTint="F2"/>
          <w:sz w:val="24"/>
          <w:szCs w:val="24"/>
        </w:rPr>
      </w:pPr>
    </w:p>
    <w:sectPr w:rsidR="00CC781A" w:rsidRPr="003973DF" w:rsidSect="007F1CAC">
      <w:headerReference w:type="default" r:id="rId8"/>
      <w:pgSz w:w="16838" w:h="11906" w:orient="landscape" w:code="9"/>
      <w:pgMar w:top="567" w:right="720" w:bottom="284" w:left="720" w:header="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1B33" w:rsidRDefault="00D71B33" w:rsidP="007F1CAC">
      <w:pPr>
        <w:spacing w:after="0" w:line="240" w:lineRule="auto"/>
      </w:pPr>
      <w:r>
        <w:separator/>
      </w:r>
    </w:p>
  </w:endnote>
  <w:endnote w:type="continuationSeparator" w:id="0">
    <w:p w:rsidR="00D71B33" w:rsidRDefault="00D71B33" w:rsidP="007F1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1B33" w:rsidRDefault="00D71B33" w:rsidP="007F1CAC">
      <w:pPr>
        <w:spacing w:after="0" w:line="240" w:lineRule="auto"/>
      </w:pPr>
      <w:r>
        <w:separator/>
      </w:r>
    </w:p>
  </w:footnote>
  <w:footnote w:type="continuationSeparator" w:id="0">
    <w:p w:rsidR="00D71B33" w:rsidRDefault="00D71B33" w:rsidP="007F1C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4913" w:rsidRPr="0044084A" w:rsidRDefault="00594913" w:rsidP="007F1CAC">
    <w:pPr>
      <w:pStyle w:val="Header"/>
      <w:jc w:val="center"/>
      <w:rPr>
        <w:rFonts w:hAnsiTheme="minorHAnsi" w:cstheme="minorHAnsi"/>
        <w:b/>
        <w:sz w:val="16"/>
      </w:rPr>
    </w:pPr>
    <w:r w:rsidRPr="0044084A">
      <w:rPr>
        <w:rFonts w:hAnsiTheme="minorHAnsi" w:cstheme="minorHAnsi"/>
        <w:b/>
        <w:sz w:val="16"/>
      </w:rPr>
      <w:t>T.C.</w:t>
    </w:r>
  </w:p>
  <w:p w:rsidR="00594913" w:rsidRPr="0044084A" w:rsidRDefault="00594913" w:rsidP="007F1CAC">
    <w:pPr>
      <w:pStyle w:val="Header"/>
      <w:jc w:val="center"/>
      <w:rPr>
        <w:rFonts w:hAnsiTheme="minorHAnsi" w:cstheme="minorHAnsi"/>
        <w:b/>
        <w:sz w:val="16"/>
      </w:rPr>
    </w:pPr>
    <w:r w:rsidRPr="0044084A">
      <w:rPr>
        <w:rFonts w:hAnsiTheme="minorHAnsi" w:cstheme="minorHAnsi"/>
        <w:b/>
        <w:sz w:val="16"/>
      </w:rPr>
      <w:t>DÜZCE ÜNİVERSİTESİ</w:t>
    </w:r>
  </w:p>
  <w:p w:rsidR="00594913" w:rsidRPr="0044084A" w:rsidRDefault="00594913" w:rsidP="007F1CAC">
    <w:pPr>
      <w:pStyle w:val="Header"/>
      <w:jc w:val="center"/>
      <w:rPr>
        <w:rFonts w:hAnsiTheme="minorHAnsi" w:cstheme="minorHAnsi"/>
        <w:b/>
        <w:sz w:val="16"/>
      </w:rPr>
    </w:pPr>
    <w:r w:rsidRPr="0044084A">
      <w:rPr>
        <w:rFonts w:hAnsiTheme="minorHAnsi" w:cstheme="minorHAnsi"/>
        <w:b/>
        <w:sz w:val="16"/>
      </w:rPr>
      <w:t>MÜHENDİSLİK FAKÜLTESİ</w:t>
    </w:r>
  </w:p>
  <w:p w:rsidR="00594913" w:rsidRPr="0044084A" w:rsidRDefault="00594913" w:rsidP="007F1CAC">
    <w:pPr>
      <w:pStyle w:val="Header"/>
      <w:jc w:val="center"/>
      <w:rPr>
        <w:rFonts w:hAnsiTheme="minorHAnsi" w:cstheme="minorHAnsi"/>
        <w:b/>
        <w:sz w:val="16"/>
      </w:rPr>
    </w:pPr>
    <w:r w:rsidRPr="0044084A">
      <w:rPr>
        <w:rFonts w:hAnsiTheme="minorHAnsi" w:cstheme="minorHAnsi"/>
        <w:b/>
        <w:sz w:val="16"/>
      </w:rPr>
      <w:t>ÇEVRE MÜHENDİSLİĞİ BÖLÜMÜ</w:t>
    </w:r>
  </w:p>
  <w:p w:rsidR="00594913" w:rsidRPr="0044084A" w:rsidRDefault="00594913" w:rsidP="007F1CAC">
    <w:pPr>
      <w:pStyle w:val="Header"/>
      <w:jc w:val="center"/>
      <w:rPr>
        <w:rFonts w:hAnsiTheme="minorHAnsi" w:cstheme="minorHAnsi"/>
        <w:b/>
        <w:sz w:val="16"/>
      </w:rPr>
    </w:pPr>
    <w:r>
      <w:rPr>
        <w:rFonts w:hAnsiTheme="minorHAnsi" w:cstheme="minorHAnsi"/>
        <w:b/>
        <w:sz w:val="16"/>
      </w:rPr>
      <w:t xml:space="preserve">2018-2019 </w:t>
    </w:r>
    <w:r w:rsidR="00250A41">
      <w:rPr>
        <w:rFonts w:hAnsiTheme="minorHAnsi" w:cstheme="minorHAnsi"/>
        <w:b/>
        <w:sz w:val="16"/>
      </w:rPr>
      <w:t xml:space="preserve">YAZ OKULU </w:t>
    </w:r>
    <w:r w:rsidR="000D0BAC">
      <w:rPr>
        <w:rFonts w:hAnsiTheme="minorHAnsi" w:cstheme="minorHAnsi"/>
        <w:b/>
        <w:sz w:val="16"/>
      </w:rPr>
      <w:t xml:space="preserve">ARA SINAV </w:t>
    </w:r>
    <w:r w:rsidRPr="0044084A">
      <w:rPr>
        <w:rFonts w:hAnsiTheme="minorHAnsi" w:cstheme="minorHAnsi"/>
        <w:b/>
        <w:sz w:val="16"/>
      </w:rPr>
      <w:t>PROGRAM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B2261"/>
    <w:multiLevelType w:val="hybridMultilevel"/>
    <w:tmpl w:val="06A65930"/>
    <w:lvl w:ilvl="0" w:tplc="C164C57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E7F08"/>
    <w:multiLevelType w:val="hybridMultilevel"/>
    <w:tmpl w:val="3884B396"/>
    <w:lvl w:ilvl="0" w:tplc="6BB688CA">
      <w:numFmt w:val="bullet"/>
      <w:lvlText w:val=""/>
      <w:lvlJc w:val="left"/>
      <w:pPr>
        <w:ind w:left="360" w:hanging="360"/>
      </w:pPr>
      <w:rPr>
        <w:rFonts w:ascii="Symbol" w:eastAsia="Times New Roman" w:hAnsi="Symbol" w:cstheme="minorHAns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0874AE4"/>
    <w:multiLevelType w:val="hybridMultilevel"/>
    <w:tmpl w:val="6F52233A"/>
    <w:lvl w:ilvl="0" w:tplc="97CE21FE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794958"/>
    <w:multiLevelType w:val="hybridMultilevel"/>
    <w:tmpl w:val="A190809A"/>
    <w:lvl w:ilvl="0" w:tplc="3C806B10">
      <w:numFmt w:val="bullet"/>
      <w:lvlText w:val=""/>
      <w:lvlJc w:val="left"/>
      <w:pPr>
        <w:ind w:left="2484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je0MDQzszQ1NjZR0lEKTi0uzszPAykwrAUAf1UCZSwAAAA="/>
  </w:docVars>
  <w:rsids>
    <w:rsidRoot w:val="00795B5C"/>
    <w:rsid w:val="00001B39"/>
    <w:rsid w:val="000113FD"/>
    <w:rsid w:val="00015C02"/>
    <w:rsid w:val="000402A0"/>
    <w:rsid w:val="00043E50"/>
    <w:rsid w:val="00055391"/>
    <w:rsid w:val="00060FDC"/>
    <w:rsid w:val="00064AEA"/>
    <w:rsid w:val="00071C13"/>
    <w:rsid w:val="000766EB"/>
    <w:rsid w:val="0008288D"/>
    <w:rsid w:val="000870DB"/>
    <w:rsid w:val="00094222"/>
    <w:rsid w:val="000A3028"/>
    <w:rsid w:val="000B1D3F"/>
    <w:rsid w:val="000B6D78"/>
    <w:rsid w:val="000D08EB"/>
    <w:rsid w:val="000D0BAC"/>
    <w:rsid w:val="000D65FA"/>
    <w:rsid w:val="000D71DF"/>
    <w:rsid w:val="00115492"/>
    <w:rsid w:val="00135121"/>
    <w:rsid w:val="001413BE"/>
    <w:rsid w:val="0014388A"/>
    <w:rsid w:val="00164105"/>
    <w:rsid w:val="0017177E"/>
    <w:rsid w:val="001748CA"/>
    <w:rsid w:val="001A07F6"/>
    <w:rsid w:val="001A3D24"/>
    <w:rsid w:val="001B6A8C"/>
    <w:rsid w:val="001C37E3"/>
    <w:rsid w:val="001E2341"/>
    <w:rsid w:val="001F0228"/>
    <w:rsid w:val="001F6CA8"/>
    <w:rsid w:val="00212996"/>
    <w:rsid w:val="00221DE9"/>
    <w:rsid w:val="00223B82"/>
    <w:rsid w:val="00240162"/>
    <w:rsid w:val="00243D7C"/>
    <w:rsid w:val="002463E1"/>
    <w:rsid w:val="00250A41"/>
    <w:rsid w:val="00251C13"/>
    <w:rsid w:val="002565C5"/>
    <w:rsid w:val="002648ED"/>
    <w:rsid w:val="00264AA9"/>
    <w:rsid w:val="00280A14"/>
    <w:rsid w:val="00286DC8"/>
    <w:rsid w:val="002876FE"/>
    <w:rsid w:val="0029357A"/>
    <w:rsid w:val="002C529E"/>
    <w:rsid w:val="002D3AB7"/>
    <w:rsid w:val="002F35C5"/>
    <w:rsid w:val="002F35FD"/>
    <w:rsid w:val="003131D0"/>
    <w:rsid w:val="0031503D"/>
    <w:rsid w:val="00326986"/>
    <w:rsid w:val="003338FD"/>
    <w:rsid w:val="00335EE3"/>
    <w:rsid w:val="00345A7C"/>
    <w:rsid w:val="003470EE"/>
    <w:rsid w:val="003507C4"/>
    <w:rsid w:val="0035094D"/>
    <w:rsid w:val="0035478A"/>
    <w:rsid w:val="0035727C"/>
    <w:rsid w:val="0036029F"/>
    <w:rsid w:val="00375B92"/>
    <w:rsid w:val="0037767D"/>
    <w:rsid w:val="00385FFB"/>
    <w:rsid w:val="003973DF"/>
    <w:rsid w:val="003A3189"/>
    <w:rsid w:val="003A4C28"/>
    <w:rsid w:val="003A6A79"/>
    <w:rsid w:val="003B7454"/>
    <w:rsid w:val="003C516B"/>
    <w:rsid w:val="003D15A1"/>
    <w:rsid w:val="003D3F25"/>
    <w:rsid w:val="003E2C09"/>
    <w:rsid w:val="003E5131"/>
    <w:rsid w:val="003F403C"/>
    <w:rsid w:val="00404764"/>
    <w:rsid w:val="004064C5"/>
    <w:rsid w:val="00413D39"/>
    <w:rsid w:val="00437982"/>
    <w:rsid w:val="0044084A"/>
    <w:rsid w:val="004465CF"/>
    <w:rsid w:val="00447420"/>
    <w:rsid w:val="004528C6"/>
    <w:rsid w:val="004531CA"/>
    <w:rsid w:val="0045738F"/>
    <w:rsid w:val="00475679"/>
    <w:rsid w:val="00493AC4"/>
    <w:rsid w:val="004A6C4C"/>
    <w:rsid w:val="004B0840"/>
    <w:rsid w:val="004C2BD5"/>
    <w:rsid w:val="004C747E"/>
    <w:rsid w:val="004D09DA"/>
    <w:rsid w:val="004E0E76"/>
    <w:rsid w:val="004F6807"/>
    <w:rsid w:val="00504434"/>
    <w:rsid w:val="00515C0E"/>
    <w:rsid w:val="00516851"/>
    <w:rsid w:val="00525801"/>
    <w:rsid w:val="0052765F"/>
    <w:rsid w:val="005438FE"/>
    <w:rsid w:val="0054474C"/>
    <w:rsid w:val="0054710F"/>
    <w:rsid w:val="00570BF0"/>
    <w:rsid w:val="005862B0"/>
    <w:rsid w:val="00594913"/>
    <w:rsid w:val="0059643D"/>
    <w:rsid w:val="005A60A8"/>
    <w:rsid w:val="005B564D"/>
    <w:rsid w:val="005C0317"/>
    <w:rsid w:val="005C4B83"/>
    <w:rsid w:val="005C797B"/>
    <w:rsid w:val="005E187D"/>
    <w:rsid w:val="005F3C45"/>
    <w:rsid w:val="005F50CF"/>
    <w:rsid w:val="006109F7"/>
    <w:rsid w:val="00621B63"/>
    <w:rsid w:val="006266E8"/>
    <w:rsid w:val="00631845"/>
    <w:rsid w:val="00643F4F"/>
    <w:rsid w:val="00646720"/>
    <w:rsid w:val="00647594"/>
    <w:rsid w:val="00647610"/>
    <w:rsid w:val="00650285"/>
    <w:rsid w:val="0065308D"/>
    <w:rsid w:val="00653E98"/>
    <w:rsid w:val="00661A06"/>
    <w:rsid w:val="00676BF5"/>
    <w:rsid w:val="00692013"/>
    <w:rsid w:val="006A1E4F"/>
    <w:rsid w:val="006C580C"/>
    <w:rsid w:val="006C67D0"/>
    <w:rsid w:val="006D5B49"/>
    <w:rsid w:val="006D5F60"/>
    <w:rsid w:val="006D696D"/>
    <w:rsid w:val="006F1F2C"/>
    <w:rsid w:val="006F25BE"/>
    <w:rsid w:val="006F500E"/>
    <w:rsid w:val="006F6CA7"/>
    <w:rsid w:val="00701BD3"/>
    <w:rsid w:val="00713D73"/>
    <w:rsid w:val="00715207"/>
    <w:rsid w:val="00715448"/>
    <w:rsid w:val="007154A7"/>
    <w:rsid w:val="007337AE"/>
    <w:rsid w:val="00734193"/>
    <w:rsid w:val="00740922"/>
    <w:rsid w:val="0074301B"/>
    <w:rsid w:val="00751BFF"/>
    <w:rsid w:val="007534B6"/>
    <w:rsid w:val="00777931"/>
    <w:rsid w:val="00783F46"/>
    <w:rsid w:val="00793517"/>
    <w:rsid w:val="00795A98"/>
    <w:rsid w:val="00795B5C"/>
    <w:rsid w:val="007B22EF"/>
    <w:rsid w:val="007B5C36"/>
    <w:rsid w:val="007D3476"/>
    <w:rsid w:val="007E26CB"/>
    <w:rsid w:val="007F1CAC"/>
    <w:rsid w:val="007F4D82"/>
    <w:rsid w:val="00802302"/>
    <w:rsid w:val="0080506E"/>
    <w:rsid w:val="008101C5"/>
    <w:rsid w:val="0081195B"/>
    <w:rsid w:val="00816A56"/>
    <w:rsid w:val="008301B3"/>
    <w:rsid w:val="008469A0"/>
    <w:rsid w:val="00883361"/>
    <w:rsid w:val="00890BF5"/>
    <w:rsid w:val="008A09EF"/>
    <w:rsid w:val="008A40E0"/>
    <w:rsid w:val="008A516C"/>
    <w:rsid w:val="008B6EA1"/>
    <w:rsid w:val="008E0FBE"/>
    <w:rsid w:val="008E609F"/>
    <w:rsid w:val="008F48CE"/>
    <w:rsid w:val="00910CB2"/>
    <w:rsid w:val="00910E21"/>
    <w:rsid w:val="009116B2"/>
    <w:rsid w:val="00915AD5"/>
    <w:rsid w:val="00916462"/>
    <w:rsid w:val="00922AF8"/>
    <w:rsid w:val="00924290"/>
    <w:rsid w:val="00926CE8"/>
    <w:rsid w:val="009431DA"/>
    <w:rsid w:val="00946C7E"/>
    <w:rsid w:val="0095406F"/>
    <w:rsid w:val="009738A0"/>
    <w:rsid w:val="009A5003"/>
    <w:rsid w:val="009D243E"/>
    <w:rsid w:val="009D3F97"/>
    <w:rsid w:val="009E5F78"/>
    <w:rsid w:val="00A418F6"/>
    <w:rsid w:val="00A55C47"/>
    <w:rsid w:val="00A63924"/>
    <w:rsid w:val="00A6619E"/>
    <w:rsid w:val="00A73C26"/>
    <w:rsid w:val="00A81CB9"/>
    <w:rsid w:val="00A84BBC"/>
    <w:rsid w:val="00A85DFF"/>
    <w:rsid w:val="00AA132D"/>
    <w:rsid w:val="00AB30A3"/>
    <w:rsid w:val="00AD4E2F"/>
    <w:rsid w:val="00AF3841"/>
    <w:rsid w:val="00B04F38"/>
    <w:rsid w:val="00B20C53"/>
    <w:rsid w:val="00B25AF6"/>
    <w:rsid w:val="00B32582"/>
    <w:rsid w:val="00B33676"/>
    <w:rsid w:val="00B371FD"/>
    <w:rsid w:val="00B41124"/>
    <w:rsid w:val="00B62879"/>
    <w:rsid w:val="00B72491"/>
    <w:rsid w:val="00B72D29"/>
    <w:rsid w:val="00BA197B"/>
    <w:rsid w:val="00BA2618"/>
    <w:rsid w:val="00BB0CC6"/>
    <w:rsid w:val="00BB30E2"/>
    <w:rsid w:val="00BD2C2B"/>
    <w:rsid w:val="00BF1B11"/>
    <w:rsid w:val="00C047F6"/>
    <w:rsid w:val="00C260ED"/>
    <w:rsid w:val="00C40005"/>
    <w:rsid w:val="00C43880"/>
    <w:rsid w:val="00C446DB"/>
    <w:rsid w:val="00C450DA"/>
    <w:rsid w:val="00C46A75"/>
    <w:rsid w:val="00C67A6E"/>
    <w:rsid w:val="00C77B6F"/>
    <w:rsid w:val="00C8709A"/>
    <w:rsid w:val="00C9284D"/>
    <w:rsid w:val="00C93D65"/>
    <w:rsid w:val="00C95490"/>
    <w:rsid w:val="00CA2093"/>
    <w:rsid w:val="00CB2FAE"/>
    <w:rsid w:val="00CB73D2"/>
    <w:rsid w:val="00CC5FA6"/>
    <w:rsid w:val="00CC781A"/>
    <w:rsid w:val="00CD26FE"/>
    <w:rsid w:val="00CE32F5"/>
    <w:rsid w:val="00CF32F9"/>
    <w:rsid w:val="00CF3C5D"/>
    <w:rsid w:val="00D05425"/>
    <w:rsid w:val="00D1114C"/>
    <w:rsid w:val="00D14560"/>
    <w:rsid w:val="00D150F9"/>
    <w:rsid w:val="00D23675"/>
    <w:rsid w:val="00D25AC1"/>
    <w:rsid w:val="00D25F53"/>
    <w:rsid w:val="00D272F1"/>
    <w:rsid w:val="00D36B96"/>
    <w:rsid w:val="00D40821"/>
    <w:rsid w:val="00D61FE4"/>
    <w:rsid w:val="00D62E03"/>
    <w:rsid w:val="00D71B33"/>
    <w:rsid w:val="00D858D0"/>
    <w:rsid w:val="00DA2D8E"/>
    <w:rsid w:val="00DA6B1A"/>
    <w:rsid w:val="00DD0825"/>
    <w:rsid w:val="00DE1E55"/>
    <w:rsid w:val="00DE4EA3"/>
    <w:rsid w:val="00DF56F0"/>
    <w:rsid w:val="00E02437"/>
    <w:rsid w:val="00E1688D"/>
    <w:rsid w:val="00E175BF"/>
    <w:rsid w:val="00E41E65"/>
    <w:rsid w:val="00E614C7"/>
    <w:rsid w:val="00E81EBE"/>
    <w:rsid w:val="00ED6480"/>
    <w:rsid w:val="00EE191B"/>
    <w:rsid w:val="00EE5D79"/>
    <w:rsid w:val="00EE78EB"/>
    <w:rsid w:val="00EF5D08"/>
    <w:rsid w:val="00F1555C"/>
    <w:rsid w:val="00F15D96"/>
    <w:rsid w:val="00F20509"/>
    <w:rsid w:val="00F21851"/>
    <w:rsid w:val="00F25780"/>
    <w:rsid w:val="00F5314D"/>
    <w:rsid w:val="00F56171"/>
    <w:rsid w:val="00F62405"/>
    <w:rsid w:val="00F7176F"/>
    <w:rsid w:val="00F83873"/>
    <w:rsid w:val="00F85950"/>
    <w:rsid w:val="00F861F9"/>
    <w:rsid w:val="00F87FFA"/>
    <w:rsid w:val="00FA229F"/>
    <w:rsid w:val="00FA3746"/>
    <w:rsid w:val="00FB57BD"/>
    <w:rsid w:val="00FC52B0"/>
    <w:rsid w:val="00FC60B0"/>
    <w:rsid w:val="00FE6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10AE1850-53D1-4C77-B4C3-A242EDBC7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71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1F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F1C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CAC"/>
  </w:style>
  <w:style w:type="paragraph" w:styleId="Footer">
    <w:name w:val="footer"/>
    <w:basedOn w:val="Normal"/>
    <w:link w:val="FooterChar"/>
    <w:uiPriority w:val="99"/>
    <w:unhideWhenUsed/>
    <w:rsid w:val="007F1C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CAC"/>
  </w:style>
  <w:style w:type="paragraph" w:customStyle="1" w:styleId="Default">
    <w:name w:val="Default"/>
    <w:rsid w:val="0074092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85DFF"/>
    <w:pPr>
      <w:ind w:left="720"/>
      <w:contextualSpacing/>
    </w:pPr>
  </w:style>
  <w:style w:type="table" w:styleId="TableGrid">
    <w:name w:val="Table Grid"/>
    <w:basedOn w:val="TableNormal"/>
    <w:uiPriority w:val="39"/>
    <w:rsid w:val="007154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4112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E9507C-E572-4910-9CFD-4C6E486FE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gun</dc:creator>
  <cp:keywords/>
  <dc:description/>
  <cp:lastModifiedBy>Asus</cp:lastModifiedBy>
  <cp:revision>2</cp:revision>
  <cp:lastPrinted>2018-10-30T20:17:00Z</cp:lastPrinted>
  <dcterms:created xsi:type="dcterms:W3CDTF">2019-06-25T12:02:00Z</dcterms:created>
  <dcterms:modified xsi:type="dcterms:W3CDTF">2019-06-25T12:02:00Z</dcterms:modified>
</cp:coreProperties>
</file>